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apan</w:t>
      </w:r>
      <w:r>
        <w:t xml:space="preserve"> </w:t>
      </w:r>
      <w:r>
        <w:t xml:space="preserve">Kyoto</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Kyoto, Japan</w:t>
      </w:r>
    </w:p>
    <w:p>
      <w:pPr>
        <w:pStyle w:val="BodyText"/>
      </w:pPr>
      <w:r>
        <w:t xml:space="preserve">Dear Hiring Team,</w:t>
      </w:r>
    </w:p>
    <w:p>
      <w:pPr>
        <w:pStyle w:val="BodyText"/>
      </w:pPr>
      <w:r>
        <w:t xml:space="preserve">I am writing to express my enthusiastic interest in the Laboratory Technician position at [Company Name] in Kyoto, Japan. As a dedicated and detail-oriented professional with over [X years] of experience in laboratory settings, I am eager to contribute my technical expertise, passion for scientific research, and cultural adaptability to support your organization's mission of innovation and excellence. This opportunity aligns perfectly with my career goals, particularly in the context of Japan Kyoto’s thriving scientific community and its commitment to advancing technology and sustainability.</w:t>
      </w:r>
    </w:p>
    <w:bookmarkStart w:id="20" w:name="Xea46345f8d6c8f339fce5252471a27268aa3346"/>
    <w:p>
      <w:pPr>
        <w:pStyle w:val="Heading2"/>
      </w:pPr>
      <w:r>
        <w:t xml:space="preserve">Laboratory Technician: A Foundation of Precision and Curiosity</w:t>
      </w:r>
    </w:p>
    <w:p>
      <w:pPr>
        <w:pStyle w:val="FirstParagraph"/>
      </w:pPr>
      <w:r>
        <w:t xml:space="preserve">My journey as a Laboratory Technician has been defined by a relentless pursuit of accuracy, a deep understanding of laboratory protocols, and a genuine curiosity about the scientific processes that drive discovery. Over the years, I have worked in diverse environments ranging from academic research institutions to industrial laboratories, where I honed my skills in equipment calibration, sample analysis, data interpretation, and maintaining compliance with international standards. Whether conducting chemical assays, operating advanced instrumentation like HPLC or GC-MS systems, or managing inventory and safety protocols, I have consistently prioritized precision and efficiency.</w:t>
      </w:r>
    </w:p>
    <w:p>
      <w:pPr>
        <w:pStyle w:val="BodyText"/>
      </w:pPr>
      <w:r>
        <w:t xml:space="preserve">A key strength of mine is my ability to adapt to dynamic laboratory settings while maintaining a high level of organization. In my previous role at [Previous Company Name], I was responsible for overseeing daily operations, including preparing reagents, calibrating equipment, and ensuring adherence to ISO standards. This experience not only sharpened my technical acumen but also instilled in me a strong sense of responsibility and teamwork—qualities that are essential for success in any laboratory environment.</w:t>
      </w:r>
    </w:p>
    <w:bookmarkEnd w:id="20"/>
    <w:bookmarkStart w:id="21" w:name="X73e089d53b628593e32cdb7846ac746c969d56b"/>
    <w:p>
      <w:pPr>
        <w:pStyle w:val="Heading2"/>
      </w:pPr>
      <w:r>
        <w:t xml:space="preserve">Why Japan Kyoto? A Commitment to Cultural and Professional Growth</w:t>
      </w:r>
    </w:p>
    <w:p>
      <w:pPr>
        <w:pStyle w:val="FirstParagraph"/>
      </w:pPr>
      <w:r>
        <w:t xml:space="preserve">Japan Kyoto, with its rich cultural heritage and cutting-edge scientific advancements, represents an ideal setting for a Laboratory Technician like myself. The city’s blend of traditional values and modern innovation creates a unique ecosystem where scientific research thrives alongside respect for meticulous processes. I am particularly drawn to [Company Name]’s reputation as a leader in [specific field, e.g., biotechnology, environmental science, pharmaceuticals], and I am eager to contribute my skills to projects that align with Kyoto’s vision of sustainable development and technological leadership.</w:t>
      </w:r>
    </w:p>
    <w:p>
      <w:pPr>
        <w:pStyle w:val="BodyText"/>
      </w:pPr>
      <w:r>
        <w:t xml:space="preserve">Working in Japan has always been a professional aspiration of mine. The country’s emphasis on precision, collaboration, and respect for expertise resonates deeply with my own values. I have studied Japanese culture extensively and am committed to embracing the local work environment while contributing my international perspective. My ability to communicate effectively in English and my willingness to learn Japanese further reinforce my readiness to integrate into a Kyoto-based laboratory team.</w:t>
      </w:r>
    </w:p>
    <w:bookmarkEnd w:id="21"/>
    <w:bookmarkStart w:id="22" w:name="technical-skills-and-professional-values"/>
    <w:p>
      <w:pPr>
        <w:pStyle w:val="Heading2"/>
      </w:pPr>
      <w:r>
        <w:t xml:space="preserve">Technical Skills and Professional Values</w:t>
      </w:r>
    </w:p>
    <w:p>
      <w:pPr>
        <w:pStyle w:val="FirstParagraph"/>
      </w:pPr>
      <w:r>
        <w:t xml:space="preserve">In addition to my hands-on laboratory experience, I possess a robust understanding of safety protocols, quality control systems, and data management tools. I am proficient in using laboratory information management systems (LIMS) and have a strong background in documentation practices that ensure traceability and compliance with regulatory requirements. My attention to detail has consistently minimized errors in critical experiments, while my proactive approach to problem-solving has enabled me to troubleshoot complex technical challenges efficiently.</w:t>
      </w:r>
    </w:p>
    <w:p>
      <w:pPr>
        <w:pStyle w:val="BodyText"/>
      </w:pPr>
      <w:r>
        <w:t xml:space="preserve">I also value collaboration and continuous learning. In my previous roles, I have worked closely with scientists, engineers, and technicians to achieve shared goals, fostering a culture of mutual respect and knowledge-sharing. I believe that a Laboratory Technician is not merely a technician but a vital contributor to the entire research process—someone who ensures the integrity of results while supporting the broader scientific community.</w:t>
      </w:r>
    </w:p>
    <w:bookmarkEnd w:id="22"/>
    <w:bookmarkStart w:id="23" w:name="Xbfcca2e722955133c7a5f8875c0b53023d0bdce"/>
    <w:p>
      <w:pPr>
        <w:pStyle w:val="Heading2"/>
      </w:pPr>
      <w:r>
        <w:t xml:space="preserve">Conclusion: A Vision for Contribution in Kyoto</w:t>
      </w:r>
    </w:p>
    <w:p>
      <w:pPr>
        <w:pStyle w:val="FirstParagraph"/>
      </w:pPr>
      <w:r>
        <w:t xml:space="preserve">I am confident that my technical expertise, cultural adaptability, and dedication to excellence make me an ideal candidate for the Laboratory Technician position at [Company Name] in Kyoto. I am particularly excited about the opportunity to work within a framework that values innovation while upholding the highest standards of professionalism. I would be honored to contribute my skills to your team and help advance the groundbreaking research taking place in Japan Kyoto.</w:t>
      </w:r>
    </w:p>
    <w:p>
      <w:pPr>
        <w:pStyle w:val="BodyText"/>
      </w:pPr>
      <w:r>
        <w:t xml:space="preserve">Thank you for considering my application. I look forward to the possibility of discussing how my background and aspirations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Japan Kyoto</dc:title>
  <dc:creator/>
  <dc:language>en</dc:language>
  <cp:keywords/>
  <dcterms:created xsi:type="dcterms:W3CDTF">2026-07-23T11:32:02Z</dcterms:created>
  <dcterms:modified xsi:type="dcterms:W3CDTF">2026-07-23T11:32:02Z</dcterms:modified>
</cp:coreProperties>
</file>

<file path=docProps/custom.xml><?xml version="1.0" encoding="utf-8"?>
<Properties xmlns="http://schemas.openxmlformats.org/officeDocument/2006/custom-properties" xmlns:vt="http://schemas.openxmlformats.org/officeDocument/2006/docPropsVTypes"/>
</file>